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75"/>
        <w:gridCol w:w="2390"/>
        <w:gridCol w:w="2507"/>
      </w:tblGrid>
      <w:tr w:rsidR="009A4665" w14:paraId="70C4F8AC" w14:textId="77777777" w:rsidTr="009A4665">
        <w:tc>
          <w:tcPr>
            <w:tcW w:w="0" w:type="auto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533D6D1" w14:textId="34546246" w:rsidR="009A4665" w:rsidRDefault="00BC7672" w:rsidP="003E5607">
            <w:bookmarkStart w:id="0" w:name="_Hlk72095546"/>
            <w:r>
              <w:rPr>
                <w:b/>
                <w:bCs/>
              </w:rPr>
              <w:t>Supplementary Table</w:t>
            </w:r>
            <w:r w:rsidR="009A4665" w:rsidRPr="002329C9">
              <w:rPr>
                <w:b/>
                <w:bCs/>
              </w:rPr>
              <w:t xml:space="preserve"> </w:t>
            </w:r>
            <w:r w:rsidR="009A4665">
              <w:rPr>
                <w:b/>
                <w:bCs/>
              </w:rPr>
              <w:t>2</w:t>
            </w:r>
            <w:r w:rsidR="009A4665">
              <w:t xml:space="preserve"> Mean levels of leukocyte subpopulations (N=288 patients) and lymphocyte subpopulations </w:t>
            </w:r>
            <w:r w:rsidR="006C443F">
              <w:t xml:space="preserve">(N=92 patients) </w:t>
            </w:r>
            <w:r w:rsidR="009A4665">
              <w:t xml:space="preserve">across all measures </w:t>
            </w:r>
          </w:p>
        </w:tc>
      </w:tr>
      <w:bookmarkEnd w:id="0"/>
      <w:tr w:rsidR="009A4665" w:rsidRPr="009A4665" w14:paraId="714EC4EC" w14:textId="77777777" w:rsidTr="009A4665"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63B9BB2" w14:textId="77777777" w:rsidR="00A61026" w:rsidRPr="009A4665" w:rsidRDefault="00A61026" w:rsidP="003E5607">
            <w:pPr>
              <w:rPr>
                <w:b/>
                <w:bCs/>
              </w:rPr>
            </w:pPr>
            <w:r w:rsidRPr="009A4665">
              <w:rPr>
                <w:b/>
                <w:bCs/>
              </w:rPr>
              <w:t>Cell type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7D0FB44" w14:textId="720A5DFB" w:rsidR="00A61026" w:rsidRPr="009A4665" w:rsidRDefault="00A61026" w:rsidP="003E5607">
            <w:pPr>
              <w:rPr>
                <w:b/>
                <w:bCs/>
              </w:rPr>
            </w:pPr>
            <w:r w:rsidRPr="009A4665">
              <w:rPr>
                <w:b/>
                <w:bCs/>
              </w:rPr>
              <w:t>Mean</w:t>
            </w:r>
            <w:r w:rsidR="009A4665" w:rsidRPr="009A4665">
              <w:rPr>
                <w:b/>
                <w:bCs/>
              </w:rPr>
              <w:t xml:space="preserve"> </w:t>
            </w:r>
            <w:r w:rsidRPr="009A4665">
              <w:rPr>
                <w:b/>
                <w:bCs/>
              </w:rPr>
              <w:t>(SD)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44466E" w14:textId="77777777" w:rsidR="00A61026" w:rsidRPr="009A4665" w:rsidRDefault="00A61026" w:rsidP="003E5607">
            <w:pPr>
              <w:rPr>
                <w:b/>
                <w:bCs/>
              </w:rPr>
            </w:pPr>
            <w:r w:rsidRPr="009A4665">
              <w:rPr>
                <w:b/>
                <w:bCs/>
              </w:rPr>
              <w:t xml:space="preserve">Normal range </w:t>
            </w:r>
          </w:p>
        </w:tc>
      </w:tr>
      <w:tr w:rsidR="009A4665" w14:paraId="3C3F8C5C" w14:textId="77777777" w:rsidTr="009A4665"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75E57F34" w14:textId="12C460D8" w:rsidR="00A61026" w:rsidRDefault="00A61026" w:rsidP="003E5607">
            <w:r w:rsidRPr="007415F7">
              <w:t>Leukocyte</w:t>
            </w:r>
            <w:r w:rsidR="009A4665">
              <w:t xml:space="preserve"> </w:t>
            </w:r>
            <w:r>
              <w:t>(10^9/L)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04DD645" w14:textId="4B667EA2" w:rsidR="00A61026" w:rsidRPr="00490F52" w:rsidRDefault="00A61026" w:rsidP="003E5607">
            <w:r w:rsidRPr="00EA3868">
              <w:t>7.8</w:t>
            </w:r>
            <w:r w:rsidR="009A4665">
              <w:t xml:space="preserve"> </w:t>
            </w:r>
            <w:r w:rsidRPr="00EA3868">
              <w:t>(3.72)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521C997" w14:textId="77777777" w:rsidR="00A61026" w:rsidRDefault="00A61026" w:rsidP="003E5607">
            <w:r w:rsidRPr="005623A0">
              <w:t>3.50-8.80</w:t>
            </w:r>
          </w:p>
        </w:tc>
      </w:tr>
      <w:tr w:rsidR="009A4665" w14:paraId="353C410D" w14:textId="77777777" w:rsidTr="009A466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CF879DD" w14:textId="12C3FF49" w:rsidR="00A61026" w:rsidRDefault="00A61026" w:rsidP="003E5607">
            <w:r w:rsidRPr="007415F7">
              <w:t>Neutrophil</w:t>
            </w:r>
            <w:r w:rsidR="009A4665">
              <w:t xml:space="preserve"> </w:t>
            </w:r>
            <w:r>
              <w:t>(10^9/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3680854" w14:textId="3614ED36" w:rsidR="00A61026" w:rsidRPr="00490F52" w:rsidRDefault="00A61026" w:rsidP="003E5607">
            <w:r w:rsidRPr="00EA3868">
              <w:t>5.31</w:t>
            </w:r>
            <w:r w:rsidR="009A4665">
              <w:t xml:space="preserve"> </w:t>
            </w:r>
            <w:r w:rsidRPr="00EA3868">
              <w:t>(3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9142781" w14:textId="77777777" w:rsidR="00A61026" w:rsidRDefault="00A61026" w:rsidP="003E5607">
            <w:r w:rsidRPr="005623A0">
              <w:t>1.60-5.90</w:t>
            </w:r>
          </w:p>
        </w:tc>
      </w:tr>
      <w:tr w:rsidR="009A4665" w14:paraId="4A7C2E40" w14:textId="77777777" w:rsidTr="009A466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3986A9C" w14:textId="04254B92" w:rsidR="00A61026" w:rsidRDefault="00A61026" w:rsidP="003E5607">
            <w:r w:rsidRPr="007415F7">
              <w:t>Lymphocyte</w:t>
            </w:r>
            <w:r w:rsidR="009A4665">
              <w:t xml:space="preserve"> </w:t>
            </w:r>
            <w:r>
              <w:t>(10^9/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93EC92C" w14:textId="5BDCFAB8" w:rsidR="00A61026" w:rsidRPr="00490F52" w:rsidRDefault="00A61026" w:rsidP="003E5607">
            <w:r w:rsidRPr="00EA3868">
              <w:t>1.58</w:t>
            </w:r>
            <w:r w:rsidR="009A4665">
              <w:t xml:space="preserve"> </w:t>
            </w:r>
            <w:r w:rsidRPr="00EA3868">
              <w:t>(0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8B88968" w14:textId="77777777" w:rsidR="00A61026" w:rsidRDefault="00A61026" w:rsidP="003E5607">
            <w:r w:rsidRPr="005623A0">
              <w:t>1.10-3.50</w:t>
            </w:r>
          </w:p>
        </w:tc>
      </w:tr>
      <w:tr w:rsidR="009A4665" w14:paraId="00DFBB25" w14:textId="77777777" w:rsidTr="009A466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1907346E" w14:textId="77777777" w:rsidR="00A61026" w:rsidRDefault="00A61026" w:rsidP="003E5607">
            <w:r>
              <w:t>M</w:t>
            </w:r>
            <w:r w:rsidRPr="00393DEA">
              <w:t xml:space="preserve">onocyte </w:t>
            </w:r>
            <w:r>
              <w:t>(10^9/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4731802" w14:textId="478B5756" w:rsidR="00A61026" w:rsidRPr="00490F52" w:rsidRDefault="00A61026" w:rsidP="003E5607">
            <w:r w:rsidRPr="00EA3868">
              <w:t>0.58</w:t>
            </w:r>
            <w:r w:rsidR="009A4665">
              <w:t xml:space="preserve"> </w:t>
            </w:r>
            <w:r w:rsidRPr="00EA3868">
              <w:t>(0.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0E6CD979" w14:textId="77777777" w:rsidR="00A61026" w:rsidRDefault="00A61026" w:rsidP="003E5607">
            <w:r w:rsidRPr="005623A0">
              <w:t>0.20-0.80</w:t>
            </w:r>
          </w:p>
        </w:tc>
      </w:tr>
      <w:tr w:rsidR="009A4665" w14:paraId="09B5F3C2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1B3929" w14:textId="25D0CE6C" w:rsidR="00A61026" w:rsidRDefault="00A61026" w:rsidP="003E5607">
            <w:r>
              <w:t>T cell</w:t>
            </w:r>
            <w:r w:rsidR="009A4665">
              <w:t xml:space="preserve"> </w:t>
            </w:r>
            <w:r>
              <w:t>(10^9/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6C8EA6" w14:textId="47A246B3" w:rsidR="00A61026" w:rsidRDefault="00A61026" w:rsidP="003E5607">
            <w:r w:rsidRPr="00560EEE">
              <w:t>1.06</w:t>
            </w:r>
            <w:r w:rsidR="009A4665">
              <w:t xml:space="preserve"> </w:t>
            </w:r>
            <w:r w:rsidRPr="00560EEE">
              <w:t>(0.3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A9307D" w14:textId="77777777" w:rsidR="00A61026" w:rsidRDefault="00A61026" w:rsidP="003E5607">
            <w:r>
              <w:t>0.65-1.57</w:t>
            </w:r>
          </w:p>
        </w:tc>
      </w:tr>
      <w:tr w:rsidR="009A4665" w14:paraId="0656E767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55081F" w14:textId="568BC96B" w:rsidR="00A61026" w:rsidRDefault="00A61026" w:rsidP="003E5607">
            <w:r>
              <w:t>B cell</w:t>
            </w:r>
            <w:r w:rsidR="009A4665">
              <w:t xml:space="preserve"> </w:t>
            </w:r>
            <w:r>
              <w:t>(10^9/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2556A7" w14:textId="377F0D4E" w:rsidR="00A61026" w:rsidRDefault="00A61026" w:rsidP="003E5607">
            <w:r w:rsidRPr="00560EEE">
              <w:t>0.2</w:t>
            </w:r>
            <w:r w:rsidR="009A4665">
              <w:t xml:space="preserve"> </w:t>
            </w:r>
            <w:r w:rsidRPr="00560EEE">
              <w:t>(0.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7A2E81" w14:textId="77777777" w:rsidR="00A61026" w:rsidRDefault="00A61026" w:rsidP="003E5607">
            <w:r>
              <w:t>0.08-0.28</w:t>
            </w:r>
          </w:p>
        </w:tc>
      </w:tr>
      <w:tr w:rsidR="009A4665" w14:paraId="0267BAF0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F81A68" w14:textId="4BBAF2F3" w:rsidR="00A61026" w:rsidRDefault="00A61026" w:rsidP="003E5607">
            <w:r>
              <w:t>NK cell</w:t>
            </w:r>
            <w:r w:rsidR="009A4665">
              <w:t xml:space="preserve"> </w:t>
            </w:r>
            <w:r>
              <w:t>(10^9/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F19E645" w14:textId="202E3FBB" w:rsidR="00A61026" w:rsidRDefault="00A61026" w:rsidP="003E5607">
            <w:r w:rsidRPr="00560EEE">
              <w:t>0.21</w:t>
            </w:r>
            <w:r w:rsidR="009A4665">
              <w:t xml:space="preserve"> </w:t>
            </w:r>
            <w:r w:rsidRPr="00560EEE">
              <w:t>(0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FA39A6A" w14:textId="77777777" w:rsidR="00A61026" w:rsidRDefault="00A61026" w:rsidP="003E5607">
            <w:r>
              <w:t>0.10-0.35</w:t>
            </w:r>
          </w:p>
        </w:tc>
      </w:tr>
      <w:tr w:rsidR="009A4665" w14:paraId="7ABF42B8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7B4847" w14:textId="5E072F63" w:rsidR="00A61026" w:rsidRDefault="00A61026" w:rsidP="003E5607">
            <w:r>
              <w:t>CD4+ T cell</w:t>
            </w:r>
            <w:r w:rsidR="009A4665">
              <w:t xml:space="preserve"> </w:t>
            </w:r>
            <w: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90A362" w14:textId="294FACF8" w:rsidR="00A61026" w:rsidRDefault="00A61026" w:rsidP="003E5607">
            <w:r w:rsidRPr="00560EEE">
              <w:t>65.32</w:t>
            </w:r>
            <w:r w:rsidR="009A4665">
              <w:t xml:space="preserve"> </w:t>
            </w:r>
            <w:r w:rsidRPr="00560EEE">
              <w:t>(11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BD8E467" w14:textId="77777777" w:rsidR="00A61026" w:rsidRDefault="00A61026" w:rsidP="003E5607">
            <w:r>
              <w:t>44-79</w:t>
            </w:r>
          </w:p>
        </w:tc>
      </w:tr>
      <w:tr w:rsidR="009A4665" w14:paraId="18181E2D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6F7E10" w14:textId="54B1E45F" w:rsidR="00A61026" w:rsidRDefault="00A61026" w:rsidP="003E5607">
            <w:r>
              <w:t>CD4+ naïve T cell</w:t>
            </w:r>
            <w:r w:rsidR="009A4665">
              <w:t xml:space="preserve"> </w:t>
            </w:r>
            <w: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43F0F9" w14:textId="70AB7D3C" w:rsidR="00A61026" w:rsidRDefault="00A61026" w:rsidP="003E5607">
            <w:r w:rsidRPr="00560EEE">
              <w:t>33.19</w:t>
            </w:r>
            <w:r w:rsidR="009A4665">
              <w:t xml:space="preserve"> </w:t>
            </w:r>
            <w:r w:rsidRPr="00560EEE">
              <w:t>(14.5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F804D09" w14:textId="77777777" w:rsidR="00A61026" w:rsidRDefault="00A61026" w:rsidP="003E5607">
            <w:r>
              <w:t>22-62</w:t>
            </w:r>
          </w:p>
        </w:tc>
      </w:tr>
      <w:tr w:rsidR="009A4665" w14:paraId="6675FADE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04A57E5" w14:textId="4792F092" w:rsidR="00A61026" w:rsidRDefault="00A61026" w:rsidP="003E5607">
            <w:r>
              <w:t>CD4+ EM</w:t>
            </w:r>
            <w:r w:rsidR="009A4665">
              <w:t xml:space="preserve"> </w:t>
            </w:r>
            <w: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F1AEB31" w14:textId="7DF04A26" w:rsidR="00A61026" w:rsidRDefault="00A61026" w:rsidP="003E5607">
            <w:r w:rsidRPr="00560EEE">
              <w:t>17.45</w:t>
            </w:r>
            <w:r w:rsidR="009A4665">
              <w:t xml:space="preserve"> </w:t>
            </w:r>
            <w:r w:rsidRPr="00560EEE">
              <w:t>(10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6BDB281" w14:textId="77777777" w:rsidR="00A61026" w:rsidRDefault="00A61026" w:rsidP="003E5607">
            <w:r>
              <w:t>10-47</w:t>
            </w:r>
          </w:p>
        </w:tc>
      </w:tr>
      <w:tr w:rsidR="009A4665" w14:paraId="5306961D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726082A" w14:textId="6B23E5A1" w:rsidR="00A61026" w:rsidRDefault="00A61026" w:rsidP="003E5607">
            <w:r>
              <w:t>CD4+ CM</w:t>
            </w:r>
            <w:r w:rsidR="009A4665">
              <w:t xml:space="preserve"> </w:t>
            </w:r>
            <w: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9141436" w14:textId="06598E9E" w:rsidR="00A61026" w:rsidRDefault="00A61026" w:rsidP="003E5607">
            <w:r w:rsidRPr="00560EEE">
              <w:t>45.58</w:t>
            </w:r>
            <w:r w:rsidR="009A4665">
              <w:t xml:space="preserve"> </w:t>
            </w:r>
            <w:r w:rsidRPr="00560EEE">
              <w:t>(13.0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585D78" w14:textId="77777777" w:rsidR="00A61026" w:rsidRDefault="00A61026" w:rsidP="003E5607">
            <w:r>
              <w:t>14-48</w:t>
            </w:r>
          </w:p>
        </w:tc>
      </w:tr>
      <w:tr w:rsidR="009A4665" w14:paraId="201CEE70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B9C85A" w14:textId="5B2D5476" w:rsidR="00A61026" w:rsidRDefault="00A61026" w:rsidP="003E5607">
            <w:r>
              <w:t>CD4+ EMRA</w:t>
            </w:r>
            <w:r w:rsidR="009A4665">
              <w:t xml:space="preserve"> </w:t>
            </w:r>
            <w: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47FB29" w14:textId="34C0EBC9" w:rsidR="00A61026" w:rsidRDefault="00A61026" w:rsidP="003E5607">
            <w:r w:rsidRPr="00560EEE">
              <w:t>4</w:t>
            </w:r>
            <w:r w:rsidR="009A4665">
              <w:t xml:space="preserve"> </w:t>
            </w:r>
            <w:r w:rsidRPr="00560EEE">
              <w:t>(7.3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7B4542" w14:textId="77777777" w:rsidR="00A61026" w:rsidRDefault="00A61026" w:rsidP="003E5607">
            <w:r>
              <w:t>1-9</w:t>
            </w:r>
          </w:p>
        </w:tc>
      </w:tr>
      <w:tr w:rsidR="009A4665" w14:paraId="3A1E9452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0F4031A" w14:textId="750E202F" w:rsidR="00A61026" w:rsidRDefault="00A61026" w:rsidP="003E5607">
            <w:r>
              <w:t>Th1 of CD4+ EM</w:t>
            </w:r>
            <w:r w:rsidR="009A4665">
              <w:t xml:space="preserve"> </w:t>
            </w:r>
            <w: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27A9B3" w14:textId="6822542F" w:rsidR="00A61026" w:rsidRDefault="00A61026" w:rsidP="003E5607">
            <w:r w:rsidRPr="00560EEE">
              <w:t>49.19</w:t>
            </w:r>
            <w:r w:rsidR="009A4665">
              <w:t xml:space="preserve"> </w:t>
            </w:r>
            <w:r w:rsidRPr="00560EEE">
              <w:t>(13.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8A62D25" w14:textId="77777777" w:rsidR="00A61026" w:rsidRDefault="00A61026" w:rsidP="003E5607">
            <w:r>
              <w:t>22-52</w:t>
            </w:r>
          </w:p>
        </w:tc>
      </w:tr>
      <w:tr w:rsidR="009A4665" w14:paraId="1F2580D8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2CEA40" w14:textId="39F5ABCD" w:rsidR="00A61026" w:rsidRDefault="00A61026" w:rsidP="003E5607">
            <w:r>
              <w:t>Th2 of CD4+ EM</w:t>
            </w:r>
            <w:r w:rsidR="009A4665">
              <w:t xml:space="preserve"> </w:t>
            </w:r>
            <w: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2378A2" w14:textId="08048AEF" w:rsidR="00A61026" w:rsidRDefault="00A61026" w:rsidP="003E5607">
            <w:r w:rsidRPr="00560EEE">
              <w:t>15.31</w:t>
            </w:r>
            <w:r w:rsidR="009A4665">
              <w:t xml:space="preserve"> </w:t>
            </w:r>
            <w:r w:rsidRPr="00560EEE">
              <w:t>(10.6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D7C174" w14:textId="77777777" w:rsidR="00A61026" w:rsidRDefault="00A61026" w:rsidP="003E5607">
            <w:r>
              <w:t>4-27</w:t>
            </w:r>
          </w:p>
        </w:tc>
      </w:tr>
      <w:tr w:rsidR="009A4665" w14:paraId="031090DF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CCA220" w14:textId="20CCB3B6" w:rsidR="00A61026" w:rsidRDefault="00A61026" w:rsidP="003E5607">
            <w:r>
              <w:t>Th17 of CD4+ EM</w:t>
            </w:r>
            <w:r w:rsidR="009A4665">
              <w:t xml:space="preserve"> </w:t>
            </w:r>
            <w: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74A6A7" w14:textId="3152AFF8" w:rsidR="00A61026" w:rsidRDefault="00A61026" w:rsidP="003E5607">
            <w:r w:rsidRPr="00560EEE">
              <w:t>12.4</w:t>
            </w:r>
            <w:r w:rsidR="009A4665">
              <w:t xml:space="preserve"> </w:t>
            </w:r>
            <w:r w:rsidRPr="00560EEE">
              <w:t>(6.5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2A266B" w14:textId="77777777" w:rsidR="00A61026" w:rsidRDefault="00A61026" w:rsidP="003E5607">
            <w:r>
              <w:t>8-28</w:t>
            </w:r>
          </w:p>
        </w:tc>
      </w:tr>
      <w:tr w:rsidR="009A4665" w14:paraId="10544D4E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D925EC2" w14:textId="68171798" w:rsidR="00A61026" w:rsidRDefault="00A61026" w:rsidP="003E5607">
            <w:r>
              <w:t>Th1 of CD4+ CM</w:t>
            </w:r>
            <w:r w:rsidR="009A4665">
              <w:t xml:space="preserve"> </w:t>
            </w:r>
            <w: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349F53D" w14:textId="4C3578F6" w:rsidR="00A61026" w:rsidRDefault="00A61026" w:rsidP="003E5607">
            <w:r w:rsidRPr="00560EEE">
              <w:t>26.53</w:t>
            </w:r>
            <w:r w:rsidR="009A4665">
              <w:t xml:space="preserve"> </w:t>
            </w:r>
            <w:r w:rsidRPr="00560EEE">
              <w:t>(5.4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7520346" w14:textId="77777777" w:rsidR="00A61026" w:rsidRDefault="00A61026" w:rsidP="003E5607">
            <w:r>
              <w:t>13-30</w:t>
            </w:r>
          </w:p>
        </w:tc>
      </w:tr>
      <w:tr w:rsidR="009A4665" w14:paraId="6C4DEDAB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D2657A5" w14:textId="58F11130" w:rsidR="00A61026" w:rsidRDefault="00A61026" w:rsidP="003E5607">
            <w:r>
              <w:t>Th2 of CD4+ CM</w:t>
            </w:r>
            <w:r w:rsidR="009A4665">
              <w:t xml:space="preserve"> </w:t>
            </w:r>
            <w: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2FD1229" w14:textId="3A6E543A" w:rsidR="00A61026" w:rsidRDefault="00A61026" w:rsidP="003E5607">
            <w:r w:rsidRPr="00560EEE">
              <w:t>26.87</w:t>
            </w:r>
            <w:r w:rsidR="009A4665">
              <w:t xml:space="preserve"> </w:t>
            </w:r>
            <w:r w:rsidRPr="00560EEE">
              <w:t>(7.5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AE71BC" w14:textId="77777777" w:rsidR="00A61026" w:rsidRDefault="00A61026" w:rsidP="003E5607">
            <w:r>
              <w:t>14-53</w:t>
            </w:r>
          </w:p>
        </w:tc>
      </w:tr>
      <w:tr w:rsidR="009A4665" w14:paraId="1E0D328F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4A3B80E" w14:textId="332D38A7" w:rsidR="00A61026" w:rsidRDefault="00A61026" w:rsidP="003E5607">
            <w:r>
              <w:t>Th17 of CD4+ CM</w:t>
            </w:r>
            <w:r w:rsidR="009A4665">
              <w:t xml:space="preserve"> </w:t>
            </w:r>
            <w: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D8992D" w14:textId="35A20D43" w:rsidR="00A61026" w:rsidRDefault="00A61026" w:rsidP="003E5607">
            <w:r w:rsidRPr="00560EEE">
              <w:t>23.72</w:t>
            </w:r>
            <w:r w:rsidR="009A4665">
              <w:t xml:space="preserve"> </w:t>
            </w:r>
            <w:r w:rsidRPr="00560EEE">
              <w:t>(4.9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B790DA4" w14:textId="77777777" w:rsidR="00A61026" w:rsidRDefault="00A61026" w:rsidP="003E5607">
            <w:r>
              <w:t>20-37</w:t>
            </w:r>
          </w:p>
        </w:tc>
      </w:tr>
      <w:tr w:rsidR="009A4665" w14:paraId="337A5309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5953AA" w14:textId="68E32CD1" w:rsidR="00A61026" w:rsidRDefault="00A61026" w:rsidP="003E5607">
            <w:r>
              <w:t>CD8+ T cell</w:t>
            </w:r>
            <w:r w:rsidR="009A4665">
              <w:t xml:space="preserve"> </w:t>
            </w:r>
            <w: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EB980C" w14:textId="24E3952A" w:rsidR="00A61026" w:rsidRDefault="00A61026" w:rsidP="003E5607">
            <w:r w:rsidRPr="00560EEE">
              <w:t>30.2</w:t>
            </w:r>
            <w:r w:rsidR="009A4665">
              <w:t xml:space="preserve"> </w:t>
            </w:r>
            <w:r w:rsidRPr="00560EEE">
              <w:t>(10.6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34BE6D" w14:textId="77777777" w:rsidR="00A61026" w:rsidRDefault="00A61026" w:rsidP="003E5607">
            <w:r>
              <w:t>17-47</w:t>
            </w:r>
          </w:p>
        </w:tc>
      </w:tr>
      <w:tr w:rsidR="009A4665" w14:paraId="72C64DE3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6D04846" w14:textId="6E3B3912" w:rsidR="00A61026" w:rsidRDefault="00A61026" w:rsidP="003E5607">
            <w:r>
              <w:t>CD8+ naïve T cell</w:t>
            </w:r>
            <w:r w:rsidR="009A4665">
              <w:t xml:space="preserve"> </w:t>
            </w:r>
            <w: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7194A0" w14:textId="49DE2D38" w:rsidR="00A61026" w:rsidRDefault="00A61026" w:rsidP="003E5607">
            <w:r w:rsidRPr="00560EEE">
              <w:t>22.27</w:t>
            </w:r>
            <w:r w:rsidR="009A4665">
              <w:t xml:space="preserve"> </w:t>
            </w:r>
            <w:r w:rsidRPr="00560EEE">
              <w:t>(14.5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35F86E2" w14:textId="77777777" w:rsidR="00A61026" w:rsidRDefault="00A61026" w:rsidP="003E5607">
            <w:r>
              <w:t>10-65</w:t>
            </w:r>
          </w:p>
        </w:tc>
      </w:tr>
      <w:tr w:rsidR="009A4665" w14:paraId="1489DBE6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A6E9BD" w14:textId="71095DFF" w:rsidR="00A61026" w:rsidRDefault="00A61026" w:rsidP="003E5607">
            <w:r>
              <w:t>CD8+ EM</w:t>
            </w:r>
            <w:r w:rsidR="009A4665">
              <w:t xml:space="preserve"> </w:t>
            </w:r>
            <w: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61BD44" w14:textId="6B79A9B0" w:rsidR="00A61026" w:rsidRDefault="00A61026" w:rsidP="003E5607">
            <w:r w:rsidRPr="00560EEE">
              <w:t>24.64</w:t>
            </w:r>
            <w:r w:rsidR="009A4665">
              <w:t xml:space="preserve"> </w:t>
            </w:r>
            <w:r w:rsidRPr="00560EEE">
              <w:t>(11.6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A6D017" w14:textId="77777777" w:rsidR="00A61026" w:rsidRDefault="00A61026" w:rsidP="003E5607">
            <w:r>
              <w:t>4-30</w:t>
            </w:r>
          </w:p>
        </w:tc>
      </w:tr>
      <w:tr w:rsidR="009A4665" w14:paraId="1135D40C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7C5BC5B" w14:textId="0F680696" w:rsidR="00A61026" w:rsidRDefault="00A61026" w:rsidP="003E5607">
            <w:r w:rsidRPr="003D1701">
              <w:t>CD8+ CM</w:t>
            </w:r>
            <w:r w:rsidR="009A4665">
              <w:t xml:space="preserve"> </w:t>
            </w:r>
            <w:r w:rsidRPr="003D1701"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7D7B292" w14:textId="356FB7CE" w:rsidR="00A61026" w:rsidRPr="00A61026" w:rsidRDefault="00A61026" w:rsidP="003E5607">
            <w:pPr>
              <w:rPr>
                <w:b/>
                <w:bCs/>
                <w:color w:val="FF0000"/>
              </w:rPr>
            </w:pPr>
            <w:r w:rsidRPr="00A61026">
              <w:rPr>
                <w:b/>
                <w:bCs/>
              </w:rPr>
              <w:t>15.81</w:t>
            </w:r>
            <w:r w:rsidR="009A4665">
              <w:rPr>
                <w:b/>
                <w:bCs/>
              </w:rPr>
              <w:t xml:space="preserve"> </w:t>
            </w:r>
            <w:r w:rsidRPr="00A61026">
              <w:rPr>
                <w:b/>
                <w:bCs/>
              </w:rPr>
              <w:t>(9.9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EA57C4" w14:textId="77777777" w:rsidR="00A61026" w:rsidRPr="00E3747A" w:rsidRDefault="00A61026" w:rsidP="003E5607">
            <w:pPr>
              <w:rPr>
                <w:color w:val="FF0000"/>
              </w:rPr>
            </w:pPr>
            <w:r w:rsidRPr="003D1701">
              <w:t>1-12</w:t>
            </w:r>
          </w:p>
        </w:tc>
      </w:tr>
      <w:tr w:rsidR="009A4665" w14:paraId="6476D8AE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9147BAB" w14:textId="24D16137" w:rsidR="00A61026" w:rsidRDefault="00A61026" w:rsidP="003E5607">
            <w:r>
              <w:t>CD8+ EMRA</w:t>
            </w:r>
            <w:r w:rsidR="009A4665">
              <w:t xml:space="preserve"> </w:t>
            </w:r>
            <w: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D92884" w14:textId="19EB1ED9" w:rsidR="00A61026" w:rsidRDefault="00A61026" w:rsidP="003E5607">
            <w:r w:rsidRPr="00560EEE">
              <w:t>37.37</w:t>
            </w:r>
            <w:r w:rsidR="009A4665">
              <w:t xml:space="preserve"> </w:t>
            </w:r>
            <w:r w:rsidRPr="00560EEE">
              <w:t>(18.4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F3F7D2" w14:textId="77777777" w:rsidR="00A61026" w:rsidRDefault="00A61026" w:rsidP="003E5607">
            <w:r>
              <w:t>18-68</w:t>
            </w:r>
          </w:p>
        </w:tc>
      </w:tr>
      <w:tr w:rsidR="009A4665" w14:paraId="30439CBA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636E30" w14:textId="0F8B41B7" w:rsidR="00A61026" w:rsidRDefault="00A61026" w:rsidP="003E5607">
            <w:r>
              <w:t>CD4+ HLA-DR+ CD38-</w:t>
            </w:r>
            <w:r w:rsidR="009A4665">
              <w:t xml:space="preserve"> </w:t>
            </w:r>
            <w: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786F79D" w14:textId="6C0B2978" w:rsidR="00A61026" w:rsidRDefault="00A61026" w:rsidP="003E5607">
            <w:r w:rsidRPr="00560EEE">
              <w:t>4.11</w:t>
            </w:r>
            <w:r w:rsidR="009A4665">
              <w:t xml:space="preserve"> </w:t>
            </w:r>
            <w:r w:rsidRPr="00560EEE">
              <w:t>(2.8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D60325" w14:textId="77777777" w:rsidR="00A61026" w:rsidRDefault="00A61026" w:rsidP="003E5607">
            <w:r>
              <w:t>2-11</w:t>
            </w:r>
          </w:p>
        </w:tc>
      </w:tr>
      <w:tr w:rsidR="009A4665" w:rsidRPr="00E3747A" w14:paraId="517A0441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E04FD5" w14:textId="6C64CEF0" w:rsidR="00A61026" w:rsidRPr="003D1701" w:rsidRDefault="00A61026" w:rsidP="003E5607">
            <w:r w:rsidRPr="003D1701">
              <w:t>CD4+ HLA-DR+ CD38+</w:t>
            </w:r>
            <w:r w:rsidR="009A4665">
              <w:t xml:space="preserve"> </w:t>
            </w:r>
            <w:r w:rsidRPr="003D1701"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4636410" w14:textId="0342DB1B" w:rsidR="00A61026" w:rsidRPr="00A61026" w:rsidRDefault="00A61026" w:rsidP="003E5607">
            <w:pPr>
              <w:rPr>
                <w:b/>
                <w:bCs/>
                <w:color w:val="FF0000"/>
              </w:rPr>
            </w:pPr>
            <w:r w:rsidRPr="00A61026">
              <w:rPr>
                <w:b/>
                <w:bCs/>
              </w:rPr>
              <w:t>3.24</w:t>
            </w:r>
            <w:r w:rsidR="009A4665">
              <w:rPr>
                <w:b/>
                <w:bCs/>
              </w:rPr>
              <w:t xml:space="preserve"> </w:t>
            </w:r>
            <w:r w:rsidRPr="00A61026">
              <w:rPr>
                <w:b/>
                <w:bCs/>
              </w:rPr>
              <w:t>(1.8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40290CD" w14:textId="36DC017D" w:rsidR="00A61026" w:rsidRPr="003D1701" w:rsidRDefault="00E807E3" w:rsidP="003E5607">
            <w:r>
              <w:sym w:font="Symbol" w:char="F0A3"/>
            </w:r>
            <w:r w:rsidR="00A61026" w:rsidRPr="003D1701">
              <w:t>2</w:t>
            </w:r>
          </w:p>
        </w:tc>
      </w:tr>
      <w:tr w:rsidR="009A4665" w14:paraId="5B815C2A" w14:textId="77777777" w:rsidTr="003E560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020E26" w14:textId="7263B5A3" w:rsidR="00A61026" w:rsidRDefault="00A61026" w:rsidP="003E5607">
            <w:r>
              <w:t>CD8+ HLA-DR+ CD38-</w:t>
            </w:r>
            <w:r w:rsidR="009A4665">
              <w:t xml:space="preserve"> </w:t>
            </w:r>
            <w: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6E5AE28" w14:textId="36DC4DB0" w:rsidR="00A61026" w:rsidRDefault="00A61026" w:rsidP="003E5607">
            <w:r w:rsidRPr="00560EEE">
              <w:t>6.45</w:t>
            </w:r>
            <w:r w:rsidR="009A4665">
              <w:t xml:space="preserve"> </w:t>
            </w:r>
            <w:r w:rsidRPr="00560EEE">
              <w:t>(5.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4571304" w14:textId="77777777" w:rsidR="00A61026" w:rsidRPr="003D1701" w:rsidRDefault="00A61026" w:rsidP="003E5607">
            <w:r w:rsidRPr="003D1701">
              <w:t>2-22</w:t>
            </w:r>
          </w:p>
        </w:tc>
      </w:tr>
      <w:tr w:rsidR="009A4665" w:rsidRPr="00E3747A" w14:paraId="7CD83B26" w14:textId="77777777" w:rsidTr="003E5607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B99DB0" w14:textId="763C1025" w:rsidR="00A61026" w:rsidRPr="00E3747A" w:rsidRDefault="00A61026" w:rsidP="003E5607">
            <w:pPr>
              <w:rPr>
                <w:color w:val="FF0000"/>
              </w:rPr>
            </w:pPr>
            <w:r w:rsidRPr="003D1701">
              <w:t>CD8+ HLA-DR+ CD38+</w:t>
            </w:r>
            <w:r w:rsidR="009A4665">
              <w:t xml:space="preserve"> </w:t>
            </w:r>
            <w:r w:rsidRPr="003D1701"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E32807" w14:textId="3C9D193B" w:rsidR="00A61026" w:rsidRPr="00A61026" w:rsidRDefault="00A61026" w:rsidP="003E5607">
            <w:pPr>
              <w:rPr>
                <w:b/>
                <w:bCs/>
              </w:rPr>
            </w:pPr>
            <w:r w:rsidRPr="00A61026">
              <w:rPr>
                <w:b/>
                <w:bCs/>
              </w:rPr>
              <w:t>8.84</w:t>
            </w:r>
            <w:r w:rsidR="009A4665">
              <w:rPr>
                <w:b/>
                <w:bCs/>
              </w:rPr>
              <w:t xml:space="preserve"> </w:t>
            </w:r>
            <w:r w:rsidRPr="00A61026">
              <w:rPr>
                <w:b/>
                <w:bCs/>
              </w:rPr>
              <w:t>(6.6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836C22" w14:textId="77777777" w:rsidR="00A61026" w:rsidRPr="003D1701" w:rsidRDefault="00A61026" w:rsidP="003E5607">
            <w:r w:rsidRPr="003D1701">
              <w:t>1-5</w:t>
            </w:r>
          </w:p>
        </w:tc>
      </w:tr>
      <w:tr w:rsidR="00A61026" w:rsidRPr="00CC1FE8" w14:paraId="66CF8D81" w14:textId="77777777" w:rsidTr="003E5607">
        <w:tc>
          <w:tcPr>
            <w:tcW w:w="0" w:type="auto"/>
            <w:gridSpan w:val="3"/>
            <w:tcBorders>
              <w:top w:val="single" w:sz="4" w:space="0" w:color="auto"/>
              <w:left w:val="nil"/>
              <w:right w:val="nil"/>
            </w:tcBorders>
          </w:tcPr>
          <w:p w14:paraId="49057D1F" w14:textId="77777777" w:rsidR="00A61026" w:rsidRDefault="009A4665" w:rsidP="003E5607">
            <w:r>
              <w:t>SD: standard deviation</w:t>
            </w:r>
          </w:p>
          <w:p w14:paraId="0E62291A" w14:textId="13260650" w:rsidR="009A4665" w:rsidRPr="003D1701" w:rsidRDefault="009A4665" w:rsidP="003E5607">
            <w:r>
              <w:t>Bold values indicate deviants from normal range.</w:t>
            </w:r>
          </w:p>
        </w:tc>
      </w:tr>
    </w:tbl>
    <w:p w14:paraId="0CD3A6CC" w14:textId="2B070F52" w:rsidR="00635FE1" w:rsidRDefault="00635FE1"/>
    <w:p w14:paraId="23AD6223" w14:textId="02FF9FBD" w:rsidR="00691FFA" w:rsidRDefault="00691FFA" w:rsidP="00B80ED2"/>
    <w:sectPr w:rsidR="00691FF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NbK0sDA3MDc1tTBR0lEKTi0uzszPAymwrAUAx/kGhywAAAA="/>
  </w:docVars>
  <w:rsids>
    <w:rsidRoot w:val="00F75BBA"/>
    <w:rsid w:val="000027B2"/>
    <w:rsid w:val="000102A5"/>
    <w:rsid w:val="00013F13"/>
    <w:rsid w:val="0003201F"/>
    <w:rsid w:val="0004412F"/>
    <w:rsid w:val="00052407"/>
    <w:rsid w:val="000712E3"/>
    <w:rsid w:val="000778ED"/>
    <w:rsid w:val="00081C98"/>
    <w:rsid w:val="00085312"/>
    <w:rsid w:val="0009189D"/>
    <w:rsid w:val="000A098E"/>
    <w:rsid w:val="000A1CE5"/>
    <w:rsid w:val="000A1FAC"/>
    <w:rsid w:val="000A27CD"/>
    <w:rsid w:val="000A35AA"/>
    <w:rsid w:val="000A7509"/>
    <w:rsid w:val="000B7A00"/>
    <w:rsid w:val="000C062E"/>
    <w:rsid w:val="000C41AD"/>
    <w:rsid w:val="000C4ADE"/>
    <w:rsid w:val="000C5993"/>
    <w:rsid w:val="000C7479"/>
    <w:rsid w:val="000F4F17"/>
    <w:rsid w:val="00106259"/>
    <w:rsid w:val="001104AF"/>
    <w:rsid w:val="00124CC8"/>
    <w:rsid w:val="00125BA7"/>
    <w:rsid w:val="00137CAC"/>
    <w:rsid w:val="0014013C"/>
    <w:rsid w:val="00140F81"/>
    <w:rsid w:val="001444ED"/>
    <w:rsid w:val="001523DD"/>
    <w:rsid w:val="00165832"/>
    <w:rsid w:val="0016766E"/>
    <w:rsid w:val="00174BE1"/>
    <w:rsid w:val="00181848"/>
    <w:rsid w:val="00193C09"/>
    <w:rsid w:val="001E2BFD"/>
    <w:rsid w:val="001F07A1"/>
    <w:rsid w:val="001F68EF"/>
    <w:rsid w:val="002022C6"/>
    <w:rsid w:val="0021436A"/>
    <w:rsid w:val="0021520F"/>
    <w:rsid w:val="0021565E"/>
    <w:rsid w:val="0022580F"/>
    <w:rsid w:val="00230C1B"/>
    <w:rsid w:val="002329C9"/>
    <w:rsid w:val="002411F5"/>
    <w:rsid w:val="00245E32"/>
    <w:rsid w:val="00246168"/>
    <w:rsid w:val="002466AA"/>
    <w:rsid w:val="00247F8C"/>
    <w:rsid w:val="002557F1"/>
    <w:rsid w:val="002602F3"/>
    <w:rsid w:val="00265658"/>
    <w:rsid w:val="00273330"/>
    <w:rsid w:val="00283D33"/>
    <w:rsid w:val="00285E7C"/>
    <w:rsid w:val="00286C45"/>
    <w:rsid w:val="00291BB1"/>
    <w:rsid w:val="002A22C9"/>
    <w:rsid w:val="002A35D3"/>
    <w:rsid w:val="002B0219"/>
    <w:rsid w:val="002B068D"/>
    <w:rsid w:val="002B0A57"/>
    <w:rsid w:val="002B4B23"/>
    <w:rsid w:val="002B7F5F"/>
    <w:rsid w:val="002C19AE"/>
    <w:rsid w:val="002D14D8"/>
    <w:rsid w:val="002E40C5"/>
    <w:rsid w:val="002F4B59"/>
    <w:rsid w:val="00305DA7"/>
    <w:rsid w:val="00324A18"/>
    <w:rsid w:val="00327CD2"/>
    <w:rsid w:val="00335C80"/>
    <w:rsid w:val="00337A78"/>
    <w:rsid w:val="00352E70"/>
    <w:rsid w:val="003637FB"/>
    <w:rsid w:val="00385FD3"/>
    <w:rsid w:val="003A02F0"/>
    <w:rsid w:val="003A04FF"/>
    <w:rsid w:val="003A76D7"/>
    <w:rsid w:val="003B54BA"/>
    <w:rsid w:val="003B5DCC"/>
    <w:rsid w:val="003D2D70"/>
    <w:rsid w:val="003D7D7D"/>
    <w:rsid w:val="003E5607"/>
    <w:rsid w:val="003F09D7"/>
    <w:rsid w:val="003F1CA6"/>
    <w:rsid w:val="0042440B"/>
    <w:rsid w:val="00430B13"/>
    <w:rsid w:val="004357B9"/>
    <w:rsid w:val="00442735"/>
    <w:rsid w:val="00455EE7"/>
    <w:rsid w:val="004668C6"/>
    <w:rsid w:val="004734D2"/>
    <w:rsid w:val="00497F87"/>
    <w:rsid w:val="004B2369"/>
    <w:rsid w:val="004B2CAE"/>
    <w:rsid w:val="004C1D33"/>
    <w:rsid w:val="004D4A50"/>
    <w:rsid w:val="004E017E"/>
    <w:rsid w:val="004E0778"/>
    <w:rsid w:val="004F3FDB"/>
    <w:rsid w:val="0050434E"/>
    <w:rsid w:val="005118BC"/>
    <w:rsid w:val="00513EA4"/>
    <w:rsid w:val="0053433B"/>
    <w:rsid w:val="0056233B"/>
    <w:rsid w:val="00572C19"/>
    <w:rsid w:val="00577990"/>
    <w:rsid w:val="0058195F"/>
    <w:rsid w:val="005823A2"/>
    <w:rsid w:val="00583F63"/>
    <w:rsid w:val="00594DE5"/>
    <w:rsid w:val="005A02F0"/>
    <w:rsid w:val="005A395A"/>
    <w:rsid w:val="005B0C65"/>
    <w:rsid w:val="005B11EA"/>
    <w:rsid w:val="005B3F87"/>
    <w:rsid w:val="005D19F8"/>
    <w:rsid w:val="005E35CA"/>
    <w:rsid w:val="005E7237"/>
    <w:rsid w:val="00607B92"/>
    <w:rsid w:val="0061592C"/>
    <w:rsid w:val="00616B1D"/>
    <w:rsid w:val="00622890"/>
    <w:rsid w:val="00622DCE"/>
    <w:rsid w:val="00630BF1"/>
    <w:rsid w:val="00634F23"/>
    <w:rsid w:val="00635EFB"/>
    <w:rsid w:val="00635FE1"/>
    <w:rsid w:val="006428E2"/>
    <w:rsid w:val="00650389"/>
    <w:rsid w:val="00653B78"/>
    <w:rsid w:val="006615D6"/>
    <w:rsid w:val="00662547"/>
    <w:rsid w:val="00665CB0"/>
    <w:rsid w:val="00667BC0"/>
    <w:rsid w:val="00675884"/>
    <w:rsid w:val="00675E00"/>
    <w:rsid w:val="00681ABD"/>
    <w:rsid w:val="00691FFA"/>
    <w:rsid w:val="0069674A"/>
    <w:rsid w:val="00697417"/>
    <w:rsid w:val="006A1373"/>
    <w:rsid w:val="006A1D6D"/>
    <w:rsid w:val="006C443F"/>
    <w:rsid w:val="006E1258"/>
    <w:rsid w:val="006F1A18"/>
    <w:rsid w:val="006F4A13"/>
    <w:rsid w:val="006F5739"/>
    <w:rsid w:val="0070064E"/>
    <w:rsid w:val="007208DD"/>
    <w:rsid w:val="00726580"/>
    <w:rsid w:val="00735B10"/>
    <w:rsid w:val="00736CE4"/>
    <w:rsid w:val="00745346"/>
    <w:rsid w:val="00761401"/>
    <w:rsid w:val="007705F4"/>
    <w:rsid w:val="00775D8A"/>
    <w:rsid w:val="00776572"/>
    <w:rsid w:val="0079125C"/>
    <w:rsid w:val="007A36D6"/>
    <w:rsid w:val="007A393D"/>
    <w:rsid w:val="007F095E"/>
    <w:rsid w:val="007F1839"/>
    <w:rsid w:val="007F3D9F"/>
    <w:rsid w:val="008013CC"/>
    <w:rsid w:val="00805C89"/>
    <w:rsid w:val="00810D16"/>
    <w:rsid w:val="008209C3"/>
    <w:rsid w:val="008264DB"/>
    <w:rsid w:val="0082772D"/>
    <w:rsid w:val="00841EB2"/>
    <w:rsid w:val="00853854"/>
    <w:rsid w:val="00865CEA"/>
    <w:rsid w:val="008724A2"/>
    <w:rsid w:val="00881D67"/>
    <w:rsid w:val="00890A98"/>
    <w:rsid w:val="008968F3"/>
    <w:rsid w:val="008A15CE"/>
    <w:rsid w:val="008C3311"/>
    <w:rsid w:val="008D1683"/>
    <w:rsid w:val="008E511E"/>
    <w:rsid w:val="008E5AFE"/>
    <w:rsid w:val="009017AB"/>
    <w:rsid w:val="009023C5"/>
    <w:rsid w:val="00915917"/>
    <w:rsid w:val="00925897"/>
    <w:rsid w:val="009340EB"/>
    <w:rsid w:val="00954BF3"/>
    <w:rsid w:val="00961AA2"/>
    <w:rsid w:val="00970BFF"/>
    <w:rsid w:val="0097487E"/>
    <w:rsid w:val="009908D3"/>
    <w:rsid w:val="0099345F"/>
    <w:rsid w:val="009940AA"/>
    <w:rsid w:val="009A4665"/>
    <w:rsid w:val="009A6591"/>
    <w:rsid w:val="009C12CA"/>
    <w:rsid w:val="009F1662"/>
    <w:rsid w:val="009F300D"/>
    <w:rsid w:val="009F5FF8"/>
    <w:rsid w:val="00A25E2E"/>
    <w:rsid w:val="00A60815"/>
    <w:rsid w:val="00A60C2F"/>
    <w:rsid w:val="00A61026"/>
    <w:rsid w:val="00A67379"/>
    <w:rsid w:val="00A72E21"/>
    <w:rsid w:val="00A77DDD"/>
    <w:rsid w:val="00A824B8"/>
    <w:rsid w:val="00A868E7"/>
    <w:rsid w:val="00AC36B1"/>
    <w:rsid w:val="00AD5188"/>
    <w:rsid w:val="00AF0719"/>
    <w:rsid w:val="00B00969"/>
    <w:rsid w:val="00B01D25"/>
    <w:rsid w:val="00B26331"/>
    <w:rsid w:val="00B32E9D"/>
    <w:rsid w:val="00B36EE3"/>
    <w:rsid w:val="00B56D96"/>
    <w:rsid w:val="00B66AE3"/>
    <w:rsid w:val="00B7135E"/>
    <w:rsid w:val="00B75F5A"/>
    <w:rsid w:val="00B80341"/>
    <w:rsid w:val="00B80ED2"/>
    <w:rsid w:val="00B90474"/>
    <w:rsid w:val="00B97073"/>
    <w:rsid w:val="00BA4D46"/>
    <w:rsid w:val="00BA56EC"/>
    <w:rsid w:val="00BB1092"/>
    <w:rsid w:val="00BB1D57"/>
    <w:rsid w:val="00BB731F"/>
    <w:rsid w:val="00BC237A"/>
    <w:rsid w:val="00BC7672"/>
    <w:rsid w:val="00BD7A81"/>
    <w:rsid w:val="00BF404C"/>
    <w:rsid w:val="00C22306"/>
    <w:rsid w:val="00C23E73"/>
    <w:rsid w:val="00C37BEF"/>
    <w:rsid w:val="00C5436F"/>
    <w:rsid w:val="00C6710D"/>
    <w:rsid w:val="00C73F9F"/>
    <w:rsid w:val="00C84C61"/>
    <w:rsid w:val="00CA4413"/>
    <w:rsid w:val="00CB1AF4"/>
    <w:rsid w:val="00CC65A4"/>
    <w:rsid w:val="00CC71BB"/>
    <w:rsid w:val="00CE4774"/>
    <w:rsid w:val="00D0653C"/>
    <w:rsid w:val="00D164FD"/>
    <w:rsid w:val="00D27DDC"/>
    <w:rsid w:val="00D33FC2"/>
    <w:rsid w:val="00D3647E"/>
    <w:rsid w:val="00D4577C"/>
    <w:rsid w:val="00D46EBA"/>
    <w:rsid w:val="00D64E21"/>
    <w:rsid w:val="00D65E07"/>
    <w:rsid w:val="00D75BAF"/>
    <w:rsid w:val="00D810EC"/>
    <w:rsid w:val="00D94480"/>
    <w:rsid w:val="00DA7FBA"/>
    <w:rsid w:val="00DD474B"/>
    <w:rsid w:val="00DD56DB"/>
    <w:rsid w:val="00DE203F"/>
    <w:rsid w:val="00DE2B4D"/>
    <w:rsid w:val="00DE4264"/>
    <w:rsid w:val="00DF31CD"/>
    <w:rsid w:val="00E043A8"/>
    <w:rsid w:val="00E052D7"/>
    <w:rsid w:val="00E06393"/>
    <w:rsid w:val="00E15783"/>
    <w:rsid w:val="00E23E91"/>
    <w:rsid w:val="00E36AD0"/>
    <w:rsid w:val="00E4399B"/>
    <w:rsid w:val="00E60F66"/>
    <w:rsid w:val="00E7315F"/>
    <w:rsid w:val="00E77775"/>
    <w:rsid w:val="00E807E3"/>
    <w:rsid w:val="00E84886"/>
    <w:rsid w:val="00EA238C"/>
    <w:rsid w:val="00EB07D6"/>
    <w:rsid w:val="00EC2381"/>
    <w:rsid w:val="00ED5E2D"/>
    <w:rsid w:val="00EE6424"/>
    <w:rsid w:val="00F00C7D"/>
    <w:rsid w:val="00F03286"/>
    <w:rsid w:val="00F13DE3"/>
    <w:rsid w:val="00F31AA0"/>
    <w:rsid w:val="00F325E4"/>
    <w:rsid w:val="00F4154A"/>
    <w:rsid w:val="00F479CC"/>
    <w:rsid w:val="00F55178"/>
    <w:rsid w:val="00F56212"/>
    <w:rsid w:val="00F61C5B"/>
    <w:rsid w:val="00F75BBA"/>
    <w:rsid w:val="00F7777E"/>
    <w:rsid w:val="00F82193"/>
    <w:rsid w:val="00F832D7"/>
    <w:rsid w:val="00F935A2"/>
    <w:rsid w:val="00FA0912"/>
    <w:rsid w:val="00FA17F0"/>
    <w:rsid w:val="00FB39DC"/>
    <w:rsid w:val="00FB4A28"/>
    <w:rsid w:val="00FB6C8A"/>
    <w:rsid w:val="00FE1AA3"/>
    <w:rsid w:val="00FF0B97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04FD0"/>
  <w15:chartTrackingRefBased/>
  <w15:docId w15:val="{744E3AB8-81B3-4339-990E-20122E048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10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AD5188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25B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B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BA7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B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BA7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9A6591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ADF3DB05156D147B2D0AB6859064509" ma:contentTypeVersion="14" ma:contentTypeDescription="Skapa ett nytt dokument." ma:contentTypeScope="" ma:versionID="700c04a6cea20986b34abb89fed62831">
  <xsd:schema xmlns:xsd="http://www.w3.org/2001/XMLSchema" xmlns:xs="http://www.w3.org/2001/XMLSchema" xmlns:p="http://schemas.microsoft.com/office/2006/metadata/properties" xmlns:ns3="41e03578-6ce5-4620-b478-ed78c49ce268" xmlns:ns4="cdb42919-e907-4af9-bde6-ef21bc62ca3a" targetNamespace="http://schemas.microsoft.com/office/2006/metadata/properties" ma:root="true" ma:fieldsID="ef8de2b65366ee8dd5160269c25e2ad6" ns3:_="" ns4:_="">
    <xsd:import namespace="41e03578-6ce5-4620-b478-ed78c49ce268"/>
    <xsd:import namespace="cdb42919-e907-4af9-bde6-ef21bc62ca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e03578-6ce5-4620-b478-ed78c49ce2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42919-e907-4af9-bde6-ef21bc62ca3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Delar tips,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B06F05C-5525-42DB-8481-A76ABBE820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C615E7-ACDB-4D42-ADFD-0C60906F81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e03578-6ce5-4620-b478-ed78c49ce268"/>
    <ds:schemaRef ds:uri="cdb42919-e907-4af9-bde6-ef21bc62c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1A0D13-78F9-4198-82A2-B80E419A89AF}">
  <ds:schemaRefs>
    <ds:schemaRef ds:uri="http://purl.org/dc/elements/1.1/"/>
    <ds:schemaRef ds:uri="http://schemas.microsoft.com/office/2006/metadata/properties"/>
    <ds:schemaRef ds:uri="http://purl.org/dc/terms/"/>
    <ds:schemaRef ds:uri="cdb42919-e907-4af9-bde6-ef21bc62ca3a"/>
    <ds:schemaRef ds:uri="http://schemas.microsoft.com/office/2006/documentManagement/types"/>
    <ds:schemaRef ds:uri="http://schemas.microsoft.com/office/infopath/2007/PartnerControls"/>
    <ds:schemaRef ds:uri="41e03578-6ce5-4620-b478-ed78c49ce268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4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 Cui</dc:creator>
  <cp:keywords/>
  <dc:description/>
  <cp:lastModifiedBy>Can Cui</cp:lastModifiedBy>
  <cp:revision>2</cp:revision>
  <cp:lastPrinted>2021-09-16T13:47:00Z</cp:lastPrinted>
  <dcterms:created xsi:type="dcterms:W3CDTF">2022-02-02T08:26:00Z</dcterms:created>
  <dcterms:modified xsi:type="dcterms:W3CDTF">2022-02-02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DF3DB05156D147B2D0AB6859064509</vt:lpwstr>
  </property>
</Properties>
</file>